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3CAC0" w14:textId="3CC86550" w:rsidR="00823712" w:rsidRPr="00561246" w:rsidRDefault="006B4E92" w:rsidP="00AA6C94">
      <w:pPr>
        <w:spacing w:after="240" w:line="240" w:lineRule="auto"/>
        <w:rPr>
          <w:rFonts w:ascii="Helvetica" w:hAnsi="Helvetica"/>
          <w:b/>
          <w:bCs/>
          <w:color w:val="FF0000"/>
          <w:sz w:val="28"/>
          <w:szCs w:val="28"/>
        </w:rPr>
      </w:pPr>
      <w:r w:rsidRPr="00561246">
        <w:rPr>
          <w:rFonts w:ascii="Helvetica" w:hAnsi="Helvetica"/>
          <w:b/>
          <w:bCs/>
          <w:color w:val="FF0000"/>
          <w:sz w:val="28"/>
          <w:szCs w:val="28"/>
        </w:rPr>
        <w:t>SECTION 1 : DEMANDEUR / DEMANDEUSE</w:t>
      </w:r>
    </w:p>
    <w:p w14:paraId="2A48F5F0" w14:textId="4BCDADD6" w:rsidR="006B4E92" w:rsidRPr="00561246" w:rsidRDefault="006B4E92" w:rsidP="00417F3A">
      <w:pPr>
        <w:pStyle w:val="ListParagraph"/>
        <w:numPr>
          <w:ilvl w:val="0"/>
          <w:numId w:val="1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>Coordonnées du postulant / de la postulante</w:t>
      </w:r>
    </w:p>
    <w:p w14:paraId="59574BD5" w14:textId="54D14D03" w:rsidR="001179F3" w:rsidRPr="00561246" w:rsidRDefault="001179F3" w:rsidP="00417F3A">
      <w:pPr>
        <w:spacing w:after="120" w:line="240" w:lineRule="auto"/>
        <w:rPr>
          <w:rFonts w:ascii="Helvetica" w:hAnsi="Helvetica"/>
          <w:b/>
          <w:bCs/>
          <w:caps/>
          <w:u w:val="single"/>
        </w:rPr>
      </w:pPr>
      <w:r w:rsidRPr="00561246">
        <w:rPr>
          <w:rFonts w:ascii="Helvetica" w:hAnsi="Helvetica"/>
          <w:b/>
          <w:bCs/>
          <w:caps/>
          <w:u w:val="single"/>
        </w:rPr>
        <w:t>Données privées :</w:t>
      </w:r>
    </w:p>
    <w:p w14:paraId="49671008" w14:textId="60178071" w:rsidR="006B4E92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Nom :</w:t>
      </w:r>
      <w:r w:rsidRPr="00561246">
        <w:rPr>
          <w:rFonts w:ascii="Helvetica" w:hAnsi="Helvetica"/>
        </w:rPr>
        <w:tab/>
        <w:t>Prénom :</w:t>
      </w:r>
    </w:p>
    <w:p w14:paraId="2DE05647" w14:textId="328B24BF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Dat</w:t>
      </w:r>
      <w:r w:rsidR="004B5157">
        <w:rPr>
          <w:rFonts w:ascii="Helvetica" w:hAnsi="Helvetica"/>
        </w:rPr>
        <w:t>e</w:t>
      </w:r>
      <w:r w:rsidRPr="00561246">
        <w:rPr>
          <w:rFonts w:ascii="Helvetica" w:hAnsi="Helvetica"/>
        </w:rPr>
        <w:t xml:space="preserve"> de naissance :</w:t>
      </w:r>
      <w:r w:rsidRPr="00561246">
        <w:rPr>
          <w:rFonts w:ascii="Helvetica" w:hAnsi="Helvetica"/>
        </w:rPr>
        <w:tab/>
        <w:t>Lieu de naissance :</w:t>
      </w:r>
    </w:p>
    <w:p w14:paraId="3B3FA1DA" w14:textId="6664BF48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Adresse postale privée :</w:t>
      </w:r>
    </w:p>
    <w:p w14:paraId="3CDE8D63" w14:textId="400319A1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GSM privée :</w:t>
      </w:r>
      <w:r w:rsidRPr="00561246">
        <w:rPr>
          <w:rFonts w:ascii="Helvetica" w:hAnsi="Helvetica"/>
        </w:rPr>
        <w:tab/>
        <w:t>Tel fixe</w:t>
      </w:r>
      <w:r w:rsidR="00A61D78" w:rsidRPr="00561246">
        <w:rPr>
          <w:rFonts w:ascii="Helvetica" w:hAnsi="Helvetica"/>
        </w:rPr>
        <w:t> :</w:t>
      </w:r>
    </w:p>
    <w:p w14:paraId="7658A87B" w14:textId="11F361ED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Adresse électronique privée :</w:t>
      </w:r>
    </w:p>
    <w:p w14:paraId="5D336BA0" w14:textId="77777777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609E0C6" w14:textId="3B052F94" w:rsidR="001179F3" w:rsidRPr="00561246" w:rsidRDefault="001179F3" w:rsidP="00417F3A">
      <w:pPr>
        <w:spacing w:after="120" w:line="240" w:lineRule="auto"/>
        <w:rPr>
          <w:rFonts w:ascii="Helvetica" w:hAnsi="Helvetica"/>
          <w:b/>
          <w:bCs/>
          <w:caps/>
          <w:u w:val="single"/>
        </w:rPr>
      </w:pPr>
      <w:r w:rsidRPr="00561246">
        <w:rPr>
          <w:rFonts w:ascii="Helvetica" w:hAnsi="Helvetica"/>
          <w:b/>
          <w:bCs/>
          <w:caps/>
          <w:u w:val="single"/>
        </w:rPr>
        <w:t>Données professionNelles :</w:t>
      </w:r>
    </w:p>
    <w:p w14:paraId="236157F4" w14:textId="77777777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Hôpital + Service :</w:t>
      </w:r>
    </w:p>
    <w:p w14:paraId="4C4AFD21" w14:textId="1AC416A6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Adresse électronique professionnelle :</w:t>
      </w:r>
    </w:p>
    <w:p w14:paraId="3F774494" w14:textId="4304BF69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Chef de Service (Nom &amp; Prénom) :</w:t>
      </w:r>
    </w:p>
    <w:p w14:paraId="510B68C4" w14:textId="68DEF173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Promoteur / Promotrice (Nom &amp; Prénom) :</w:t>
      </w:r>
    </w:p>
    <w:p w14:paraId="1E0CBC8F" w14:textId="77777777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1A78427" w14:textId="6C35C0B5" w:rsidR="001179F3" w:rsidRPr="00561246" w:rsidRDefault="001179F3" w:rsidP="00417F3A">
      <w:pPr>
        <w:pStyle w:val="ListParagraph"/>
        <w:numPr>
          <w:ilvl w:val="0"/>
          <w:numId w:val="1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>Mon parcours académique</w:t>
      </w:r>
    </w:p>
    <w:p w14:paraId="4F392F72" w14:textId="52A27411" w:rsidR="001179F3" w:rsidRPr="00561246" w:rsidRDefault="001179F3" w:rsidP="00417F3A">
      <w:pPr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Quels sont vos diplômes universitaires ?</w:t>
      </w:r>
    </w:p>
    <w:p w14:paraId="18B22DD5" w14:textId="140F965B" w:rsidR="001179F3" w:rsidRPr="00561246" w:rsidRDefault="001179F3" w:rsidP="00417F3A">
      <w:pPr>
        <w:tabs>
          <w:tab w:val="left" w:pos="2552"/>
          <w:tab w:val="left" w:pos="5103"/>
          <w:tab w:val="left" w:pos="7088"/>
        </w:tabs>
        <w:spacing w:after="120" w:line="240" w:lineRule="auto"/>
        <w:rPr>
          <w:rFonts w:ascii="Helvetica" w:hAnsi="Helvetica"/>
          <w:i/>
          <w:iCs/>
        </w:rPr>
      </w:pPr>
      <w:r w:rsidRPr="00561246">
        <w:rPr>
          <w:rFonts w:ascii="Helvetica" w:hAnsi="Helvetica"/>
          <w:i/>
          <w:iCs/>
        </w:rPr>
        <w:t>Epreuves ou diplômes</w:t>
      </w:r>
      <w:r w:rsidRPr="00561246">
        <w:rPr>
          <w:rFonts w:ascii="Helvetica" w:hAnsi="Helvetica"/>
          <w:i/>
          <w:iCs/>
        </w:rPr>
        <w:tab/>
        <w:t>Année de proclamation</w:t>
      </w:r>
      <w:r w:rsidRPr="00561246">
        <w:rPr>
          <w:rFonts w:ascii="Helvetica" w:hAnsi="Helvetica"/>
          <w:i/>
          <w:iCs/>
        </w:rPr>
        <w:tab/>
        <w:t>Grade obtenu</w:t>
      </w:r>
      <w:r w:rsidRPr="00561246">
        <w:rPr>
          <w:rFonts w:ascii="Helvetica" w:hAnsi="Helvetica"/>
          <w:i/>
          <w:iCs/>
        </w:rPr>
        <w:tab/>
        <w:t>Université ou Jury</w:t>
      </w:r>
    </w:p>
    <w:p w14:paraId="0A937A40" w14:textId="77777777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B3CA728" w14:textId="77777777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28E46FF" w14:textId="77777777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75E1944B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269FBDCC" w14:textId="6734BD18" w:rsidR="001179F3" w:rsidRPr="00561246" w:rsidRDefault="001179F3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Avez-vous déjà publié ?</w:t>
      </w:r>
    </w:p>
    <w:p w14:paraId="618ACE79" w14:textId="0394373B" w:rsidR="001179F3" w:rsidRPr="00561246" w:rsidRDefault="001179F3" w:rsidP="00417F3A">
      <w:pPr>
        <w:tabs>
          <w:tab w:val="left" w:pos="2552"/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ab/>
        <w:t>OUI</w:t>
      </w:r>
      <w:r w:rsidRPr="00561246">
        <w:rPr>
          <w:rFonts w:ascii="Helvetica" w:hAnsi="Helvetica"/>
        </w:rPr>
        <w:tab/>
        <w:t>NON</w:t>
      </w:r>
    </w:p>
    <w:p w14:paraId="49A439DC" w14:textId="5054A6D8" w:rsidR="00DF1762" w:rsidRPr="00561246" w:rsidRDefault="00DF1762" w:rsidP="00417F3A">
      <w:pPr>
        <w:tabs>
          <w:tab w:val="left" w:pos="2552"/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 xml:space="preserve">Si oui, précisez le lien </w:t>
      </w:r>
      <w:r w:rsidR="00C21004" w:rsidRPr="00561246">
        <w:rPr>
          <w:rFonts w:ascii="Helvetica" w:hAnsi="Helvetica"/>
        </w:rPr>
        <w:t>ci-dessous</w:t>
      </w:r>
    </w:p>
    <w:p w14:paraId="261EC7DC" w14:textId="2D5B91D3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  <w:i/>
          <w:iCs/>
        </w:rPr>
      </w:pPr>
      <w:r w:rsidRPr="00561246">
        <w:rPr>
          <w:rFonts w:ascii="Helvetica" w:hAnsi="Helvetica"/>
          <w:i/>
          <w:iCs/>
        </w:rPr>
        <w:t>Revue</w:t>
      </w:r>
      <w:r w:rsidRPr="00561246">
        <w:rPr>
          <w:rFonts w:ascii="Helvetica" w:hAnsi="Helvetica"/>
          <w:i/>
          <w:iCs/>
        </w:rPr>
        <w:tab/>
        <w:t>Lien URL</w:t>
      </w:r>
    </w:p>
    <w:p w14:paraId="0ED47C1E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76AC0C8F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04250214" w14:textId="77777777" w:rsidR="00417F3A" w:rsidRPr="00561246" w:rsidRDefault="00417F3A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2E3A37E2" w14:textId="77777777" w:rsidR="00417F3A" w:rsidRPr="00561246" w:rsidRDefault="00417F3A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94D5D1A" w14:textId="77777777" w:rsidR="00417F3A" w:rsidRPr="00561246" w:rsidRDefault="00417F3A">
      <w:pPr>
        <w:rPr>
          <w:rFonts w:ascii="Helvetica" w:hAnsi="Helvetica"/>
          <w:b/>
          <w:bCs/>
          <w:caps/>
          <w:color w:val="FF0000"/>
          <w:sz w:val="28"/>
          <w:szCs w:val="28"/>
        </w:rPr>
      </w:pP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br w:type="page"/>
      </w:r>
    </w:p>
    <w:p w14:paraId="5939A2E3" w14:textId="4F242F53" w:rsidR="00DF1762" w:rsidRPr="00561246" w:rsidRDefault="00DF1762" w:rsidP="00AA6C94">
      <w:pPr>
        <w:spacing w:after="240" w:line="240" w:lineRule="auto"/>
        <w:rPr>
          <w:rFonts w:ascii="Helvetica" w:hAnsi="Helvetica"/>
          <w:b/>
          <w:bCs/>
          <w:caps/>
          <w:color w:val="FF0000"/>
          <w:sz w:val="28"/>
          <w:szCs w:val="28"/>
        </w:rPr>
      </w:pP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lastRenderedPageBreak/>
        <w:t>SECTION 2 : Résumé de vo</w:t>
      </w:r>
      <w:r w:rsidR="00615C8C">
        <w:rPr>
          <w:rFonts w:ascii="Helvetica" w:hAnsi="Helvetica"/>
          <w:b/>
          <w:bCs/>
          <w:caps/>
          <w:color w:val="FF0000"/>
          <w:sz w:val="28"/>
          <w:szCs w:val="28"/>
        </w:rPr>
        <w:t>T</w:t>
      </w: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t xml:space="preserve">re </w:t>
      </w:r>
      <w:r w:rsidR="00235D73">
        <w:rPr>
          <w:rFonts w:ascii="Helvetica" w:hAnsi="Helvetica"/>
          <w:b/>
          <w:bCs/>
          <w:caps/>
          <w:color w:val="FF0000"/>
          <w:sz w:val="28"/>
          <w:szCs w:val="28"/>
        </w:rPr>
        <w:t>RECHERCHE</w:t>
      </w:r>
    </w:p>
    <w:p w14:paraId="63C86AC0" w14:textId="60C8D686" w:rsidR="00DF1762" w:rsidRPr="00561246" w:rsidRDefault="00DF1762" w:rsidP="00417F3A">
      <w:pPr>
        <w:pStyle w:val="ListParagraph"/>
        <w:numPr>
          <w:ilvl w:val="0"/>
          <w:numId w:val="2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Titres </w:t>
      </w:r>
      <w:r w:rsidRPr="00561246">
        <w:rPr>
          <w:rFonts w:ascii="Helvetica" w:hAnsi="Helvetica"/>
          <w:i/>
          <w:iCs/>
        </w:rPr>
        <w:t>(en français, max 3 lignes)</w:t>
      </w:r>
    </w:p>
    <w:p w14:paraId="2B2C3F8B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04203ED0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4B7C734D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2648C98B" w14:textId="77777777" w:rsidR="00A61D78" w:rsidRPr="00561246" w:rsidRDefault="00A61D78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4AB3F279" w14:textId="78EED9D1" w:rsidR="00DF1762" w:rsidRPr="00561246" w:rsidRDefault="00DF1762" w:rsidP="00417F3A">
      <w:pPr>
        <w:pStyle w:val="ListParagraph"/>
        <w:numPr>
          <w:ilvl w:val="0"/>
          <w:numId w:val="2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Mots Clés </w:t>
      </w:r>
      <w:r w:rsidRPr="00561246">
        <w:rPr>
          <w:rFonts w:ascii="Helvetica" w:hAnsi="Helvetica"/>
          <w:i/>
          <w:iCs/>
        </w:rPr>
        <w:t>(en français, max 20 mots)</w:t>
      </w:r>
    </w:p>
    <w:p w14:paraId="3CB0AA5B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53DBE6D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4DC6BFB5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27B9DDEC" w14:textId="5172859D" w:rsidR="00DF1762" w:rsidRPr="00561246" w:rsidRDefault="00DF1762" w:rsidP="00417F3A">
      <w:pPr>
        <w:pStyle w:val="ListParagraph"/>
        <w:numPr>
          <w:ilvl w:val="0"/>
          <w:numId w:val="2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Résumé scientique de votre </w:t>
      </w:r>
      <w:r w:rsidR="00FC2B5F">
        <w:rPr>
          <w:rFonts w:ascii="Helvetica" w:hAnsi="Helvetica"/>
          <w:b/>
          <w:bCs/>
          <w:caps/>
          <w:sz w:val="24"/>
          <w:szCs w:val="24"/>
        </w:rPr>
        <w:t>travail de recherche</w:t>
      </w: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 </w:t>
      </w:r>
      <w:r w:rsidRPr="00561246">
        <w:rPr>
          <w:rFonts w:ascii="Helvetica" w:hAnsi="Helvetica"/>
          <w:i/>
          <w:iCs/>
        </w:rPr>
        <w:t>(en français, max 20 lignes)</w:t>
      </w:r>
    </w:p>
    <w:p w14:paraId="33101F3E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83361BC" w14:textId="77777777" w:rsidR="00A61D78" w:rsidRPr="00561246" w:rsidRDefault="00A61D78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2DC4CE60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D3D4064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6701D28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03FA651C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491813FC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88F268E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1B9C3A96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7DFCD267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E4FB0FE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4BFDFC30" w14:textId="06BFCDD1" w:rsidR="00DF1762" w:rsidRPr="00561246" w:rsidRDefault="00DF1762" w:rsidP="00417F3A">
      <w:pPr>
        <w:pStyle w:val="ListParagraph"/>
        <w:numPr>
          <w:ilvl w:val="0"/>
          <w:numId w:val="2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Objectifs et résultats attendus pour les patients </w:t>
      </w:r>
      <w:r w:rsidR="00A9145B">
        <w:rPr>
          <w:rFonts w:ascii="Helvetica" w:hAnsi="Helvetica"/>
          <w:b/>
          <w:bCs/>
          <w:caps/>
          <w:sz w:val="24"/>
          <w:szCs w:val="24"/>
        </w:rPr>
        <w:br/>
      </w:r>
      <w:r w:rsidRPr="00561246">
        <w:rPr>
          <w:rFonts w:ascii="Helvetica" w:hAnsi="Helvetica"/>
          <w:i/>
          <w:iCs/>
        </w:rPr>
        <w:t xml:space="preserve">(en français, max 20 </w:t>
      </w:r>
      <w:r w:rsidR="00B34AC1">
        <w:rPr>
          <w:rFonts w:ascii="Helvetica" w:hAnsi="Helvetica"/>
          <w:i/>
          <w:iCs/>
        </w:rPr>
        <w:t>lignes</w:t>
      </w:r>
      <w:r w:rsidRPr="00561246">
        <w:rPr>
          <w:rFonts w:ascii="Helvetica" w:hAnsi="Helvetica"/>
          <w:i/>
          <w:iCs/>
        </w:rPr>
        <w:t>)</w:t>
      </w:r>
    </w:p>
    <w:p w14:paraId="4DA4F2A8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195A086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432FA5E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ABCD9AC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272B8E01" w14:textId="77777777" w:rsidR="00DF1762" w:rsidRPr="00561246" w:rsidRDefault="00DF176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615AEBD" w14:textId="78DD58C1" w:rsidR="00DF1762" w:rsidRPr="00561246" w:rsidRDefault="00DF1762" w:rsidP="00417F3A">
      <w:pPr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br w:type="page"/>
      </w:r>
    </w:p>
    <w:p w14:paraId="057012AC" w14:textId="43B623F6" w:rsidR="00DF1762" w:rsidRPr="00561246" w:rsidRDefault="00DF1762" w:rsidP="00AD3CBA">
      <w:pPr>
        <w:spacing w:after="240" w:line="240" w:lineRule="auto"/>
        <w:ind w:right="-285"/>
        <w:rPr>
          <w:rFonts w:ascii="Helvetica" w:hAnsi="Helvetica"/>
          <w:b/>
          <w:bCs/>
          <w:caps/>
          <w:color w:val="FF0000"/>
          <w:sz w:val="28"/>
          <w:szCs w:val="28"/>
        </w:rPr>
      </w:pP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lastRenderedPageBreak/>
        <w:t>SECTION 3 : Présentation Scientifique de</w:t>
      </w:r>
      <w:r w:rsidR="00FC2B5F">
        <w:rPr>
          <w:rFonts w:ascii="Helvetica" w:hAnsi="Helvetica"/>
          <w:b/>
          <w:bCs/>
          <w:caps/>
          <w:color w:val="FF0000"/>
          <w:sz w:val="28"/>
          <w:szCs w:val="28"/>
        </w:rPr>
        <w:t xml:space="preserve"> la</w:t>
      </w: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t xml:space="preserve"> recherche</w:t>
      </w:r>
    </w:p>
    <w:p w14:paraId="3788F1E7" w14:textId="537EA659" w:rsidR="00DF1762" w:rsidRPr="00561246" w:rsidRDefault="00541561" w:rsidP="00417F3A">
      <w:pPr>
        <w:pStyle w:val="ListParagraph"/>
        <w:numPr>
          <w:ilvl w:val="0"/>
          <w:numId w:val="3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>Aspect</w:t>
      </w:r>
      <w:r w:rsidR="00FC2B5F">
        <w:rPr>
          <w:rFonts w:ascii="Helvetica" w:hAnsi="Helvetica"/>
          <w:b/>
          <w:bCs/>
          <w:caps/>
          <w:sz w:val="24"/>
          <w:szCs w:val="24"/>
        </w:rPr>
        <w:t>s</w:t>
      </w: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 éthique</w:t>
      </w:r>
      <w:r w:rsidR="00FC2B5F">
        <w:rPr>
          <w:rFonts w:ascii="Helvetica" w:hAnsi="Helvetica"/>
          <w:b/>
          <w:bCs/>
          <w:caps/>
          <w:sz w:val="24"/>
          <w:szCs w:val="24"/>
        </w:rPr>
        <w:t>s</w:t>
      </w: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 </w:t>
      </w:r>
    </w:p>
    <w:p w14:paraId="1BB50536" w14:textId="41D68EC1" w:rsidR="00DF1762" w:rsidRPr="00561246" w:rsidRDefault="00541561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 xml:space="preserve">Votre </w:t>
      </w:r>
      <w:r w:rsidR="00FC2B5F">
        <w:rPr>
          <w:rFonts w:ascii="Helvetica" w:hAnsi="Helvetica"/>
        </w:rPr>
        <w:t>travail</w:t>
      </w:r>
      <w:r w:rsidRPr="00561246">
        <w:rPr>
          <w:rFonts w:ascii="Helvetica" w:hAnsi="Helvetica"/>
        </w:rPr>
        <w:t xml:space="preserve"> de recherche implique-t-il des expériences ou prélèvements sur des êtres humains ou du matériel corporel humain ?</w:t>
      </w:r>
    </w:p>
    <w:p w14:paraId="3B8FCEBA" w14:textId="77777777" w:rsidR="00CF45A1" w:rsidRPr="00561246" w:rsidRDefault="00CF45A1" w:rsidP="00417F3A">
      <w:pPr>
        <w:tabs>
          <w:tab w:val="left" w:pos="2552"/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ab/>
        <w:t>OUI</w:t>
      </w:r>
      <w:r w:rsidRPr="00561246">
        <w:rPr>
          <w:rFonts w:ascii="Helvetica" w:hAnsi="Helvetica"/>
        </w:rPr>
        <w:tab/>
        <w:t>NON</w:t>
      </w:r>
    </w:p>
    <w:p w14:paraId="2BA1016A" w14:textId="54FC7B23" w:rsidR="00CF45A1" w:rsidRPr="00561246" w:rsidRDefault="00CF45A1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 xml:space="preserve">Votre </w:t>
      </w:r>
      <w:r w:rsidR="00FC2B5F">
        <w:rPr>
          <w:rFonts w:ascii="Helvetica" w:hAnsi="Helvetica"/>
        </w:rPr>
        <w:t>travail</w:t>
      </w:r>
      <w:r w:rsidRPr="00561246">
        <w:rPr>
          <w:rFonts w:ascii="Helvetica" w:hAnsi="Helvetica"/>
        </w:rPr>
        <w:t xml:space="preserve"> implique-t-il des animaux de laboratoires ?</w:t>
      </w:r>
    </w:p>
    <w:p w14:paraId="17D0F0FD" w14:textId="77777777" w:rsidR="00CF45A1" w:rsidRPr="00561246" w:rsidRDefault="00CF45A1" w:rsidP="00417F3A">
      <w:pPr>
        <w:tabs>
          <w:tab w:val="left" w:pos="2552"/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ab/>
        <w:t>OUI</w:t>
      </w:r>
      <w:r w:rsidRPr="00561246">
        <w:rPr>
          <w:rFonts w:ascii="Helvetica" w:hAnsi="Helvetica"/>
        </w:rPr>
        <w:tab/>
        <w:t>NON</w:t>
      </w:r>
    </w:p>
    <w:p w14:paraId="78A34732" w14:textId="750CCAC6" w:rsidR="00856CA1" w:rsidRPr="00561246" w:rsidRDefault="00856CA1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Si vous avez répondu OUI à une des deux questions précédentes, veuillez indiquer</w:t>
      </w:r>
      <w:r w:rsidR="008B677E" w:rsidRPr="00561246">
        <w:rPr>
          <w:rFonts w:ascii="Helvetica" w:hAnsi="Helvetica"/>
        </w:rPr>
        <w:t xml:space="preserve"> quelques commentaires concernant les aspects éthiques de votre proposition </w:t>
      </w:r>
    </w:p>
    <w:p w14:paraId="18C041AB" w14:textId="77777777" w:rsidR="008B677E" w:rsidRPr="00561246" w:rsidRDefault="008B677E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783B228" w14:textId="77777777" w:rsidR="00284968" w:rsidRPr="00561246" w:rsidRDefault="00284968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5C7624EE" w14:textId="77777777" w:rsidR="005B15CD" w:rsidRPr="00561246" w:rsidRDefault="005B15CD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778EEBC4" w14:textId="66544FD6" w:rsidR="005B15CD" w:rsidRPr="00561246" w:rsidRDefault="005B15CD" w:rsidP="00417F3A">
      <w:pPr>
        <w:pStyle w:val="ListParagraph"/>
        <w:numPr>
          <w:ilvl w:val="0"/>
          <w:numId w:val="3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>Projet scientifique</w:t>
      </w:r>
    </w:p>
    <w:p w14:paraId="570C8602" w14:textId="7C7F39A8" w:rsidR="00513842" w:rsidRPr="00561246" w:rsidRDefault="00513842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 xml:space="preserve">L’exposé de votre </w:t>
      </w:r>
      <w:r w:rsidR="00FC2B5F">
        <w:rPr>
          <w:rFonts w:ascii="Helvetica" w:hAnsi="Helvetica"/>
        </w:rPr>
        <w:t>travail de recherche</w:t>
      </w:r>
      <w:r w:rsidRPr="00561246">
        <w:rPr>
          <w:rFonts w:ascii="Helvetica" w:hAnsi="Helvetica"/>
        </w:rPr>
        <w:t xml:space="preserve"> sans les références</w:t>
      </w:r>
      <w:r w:rsidR="0029074B">
        <w:rPr>
          <w:rFonts w:ascii="Helvetica" w:hAnsi="Helvetica"/>
        </w:rPr>
        <w:t xml:space="preserve"> est à remplir ci-dessous </w:t>
      </w:r>
      <w:r w:rsidR="00592E32">
        <w:rPr>
          <w:rFonts w:ascii="Helvetica" w:hAnsi="Helvetica"/>
        </w:rPr>
        <w:t>(</w:t>
      </w:r>
      <w:r w:rsidR="00592E32" w:rsidRPr="00592E32">
        <w:rPr>
          <w:rFonts w:ascii="Helvetica" w:hAnsi="Helvetica"/>
          <w:i/>
          <w:iCs/>
        </w:rPr>
        <w:t>max</w:t>
      </w:r>
      <w:r w:rsidRPr="00592E32">
        <w:rPr>
          <w:rFonts w:ascii="Helvetica" w:hAnsi="Helvetica"/>
          <w:i/>
          <w:iCs/>
        </w:rPr>
        <w:t xml:space="preserve"> 4 pages</w:t>
      </w:r>
      <w:r w:rsidR="00592E32">
        <w:rPr>
          <w:rFonts w:ascii="Helvetica" w:hAnsi="Helvetica"/>
        </w:rPr>
        <w:t>)</w:t>
      </w:r>
      <w:r w:rsidRPr="00561246">
        <w:rPr>
          <w:rFonts w:ascii="Helvetica" w:hAnsi="Helvetica"/>
        </w:rPr>
        <w:t>.</w:t>
      </w:r>
    </w:p>
    <w:p w14:paraId="21D9BD63" w14:textId="11EE1D9C" w:rsidR="008330A4" w:rsidRPr="00561246" w:rsidRDefault="008330A4" w:rsidP="00417F3A">
      <w:pPr>
        <w:tabs>
          <w:tab w:val="left" w:pos="5103"/>
        </w:tabs>
        <w:spacing w:after="120" w:line="240" w:lineRule="auto"/>
        <w:rPr>
          <w:rFonts w:ascii="Helvetica" w:hAnsi="Helvetica"/>
          <w:i/>
          <w:iCs/>
        </w:rPr>
      </w:pPr>
    </w:p>
    <w:p w14:paraId="5E4D2FEA" w14:textId="51CAE6DC" w:rsidR="00980271" w:rsidRDefault="00980271">
      <w:pPr>
        <w:rPr>
          <w:rFonts w:ascii="Helvetica" w:hAnsi="Helvetica"/>
        </w:rPr>
      </w:pPr>
      <w:r>
        <w:rPr>
          <w:rFonts w:ascii="Helvetica" w:hAnsi="Helvetica"/>
        </w:rPr>
        <w:br w:type="page"/>
      </w:r>
    </w:p>
    <w:p w14:paraId="70076B3A" w14:textId="76F2AB62" w:rsidR="00980271" w:rsidRDefault="00980271">
      <w:pPr>
        <w:rPr>
          <w:rFonts w:ascii="Helvetica" w:hAnsi="Helvetica"/>
        </w:rPr>
      </w:pPr>
      <w:r>
        <w:rPr>
          <w:rFonts w:ascii="Helvetica" w:hAnsi="Helvetica"/>
        </w:rPr>
        <w:lastRenderedPageBreak/>
        <w:br w:type="page"/>
      </w:r>
      <w:r>
        <w:rPr>
          <w:rFonts w:ascii="Helvetica" w:hAnsi="Helvetica"/>
        </w:rPr>
        <w:lastRenderedPageBreak/>
        <w:br w:type="page"/>
      </w:r>
    </w:p>
    <w:p w14:paraId="1C9A39A2" w14:textId="77777777" w:rsidR="00EB449E" w:rsidRDefault="00EB449E">
      <w:pPr>
        <w:rPr>
          <w:rFonts w:ascii="Helvetica" w:hAnsi="Helvetica"/>
          <w:b/>
          <w:bCs/>
          <w:caps/>
          <w:sz w:val="24"/>
          <w:szCs w:val="24"/>
        </w:rPr>
      </w:pPr>
      <w:r>
        <w:rPr>
          <w:rFonts w:ascii="Helvetica" w:hAnsi="Helvetica"/>
          <w:b/>
          <w:bCs/>
          <w:caps/>
          <w:sz w:val="24"/>
          <w:szCs w:val="24"/>
        </w:rPr>
        <w:lastRenderedPageBreak/>
        <w:br w:type="page"/>
      </w:r>
    </w:p>
    <w:p w14:paraId="58EF56D4" w14:textId="15CE0B75" w:rsidR="0031000F" w:rsidRPr="00561246" w:rsidRDefault="0031000F" w:rsidP="00417F3A">
      <w:pPr>
        <w:pStyle w:val="ListParagraph"/>
        <w:numPr>
          <w:ilvl w:val="0"/>
          <w:numId w:val="3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lastRenderedPageBreak/>
        <w:t>Références</w:t>
      </w:r>
    </w:p>
    <w:p w14:paraId="70E2E851" w14:textId="7C869861" w:rsidR="0031000F" w:rsidRPr="00561246" w:rsidRDefault="00253F06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 xml:space="preserve">Les références sont </w:t>
      </w:r>
      <w:r w:rsidR="007131F5" w:rsidRPr="00561246">
        <w:rPr>
          <w:rFonts w:ascii="Helvetica" w:hAnsi="Helvetica"/>
        </w:rPr>
        <w:t xml:space="preserve">reprises </w:t>
      </w:r>
      <w:r w:rsidR="006348C6">
        <w:rPr>
          <w:rFonts w:ascii="Helvetica" w:hAnsi="Helvetica"/>
        </w:rPr>
        <w:t>ci-dessous</w:t>
      </w:r>
      <w:r w:rsidRPr="00561246">
        <w:rPr>
          <w:rFonts w:ascii="Helvetica" w:hAnsi="Helvetica"/>
        </w:rPr>
        <w:t xml:space="preserve">. Des graphiques et des tableaux peuvent être </w:t>
      </w:r>
      <w:proofErr w:type="gramStart"/>
      <w:r w:rsidR="007131F5" w:rsidRPr="00561246">
        <w:rPr>
          <w:rFonts w:ascii="Helvetica" w:hAnsi="Helvetica"/>
        </w:rPr>
        <w:t>ajoutés</w:t>
      </w:r>
      <w:r w:rsidRPr="00561246">
        <w:rPr>
          <w:rFonts w:ascii="Helvetica" w:hAnsi="Helvetica"/>
        </w:rPr>
        <w:t xml:space="preserve"> </w:t>
      </w:r>
      <w:r w:rsidR="00592E32">
        <w:rPr>
          <w:rFonts w:ascii="Helvetica" w:hAnsi="Helvetica"/>
        </w:rPr>
        <w:t xml:space="preserve"> (</w:t>
      </w:r>
      <w:proofErr w:type="gramEnd"/>
      <w:r w:rsidR="00592E32" w:rsidRPr="00592E32">
        <w:rPr>
          <w:rFonts w:ascii="Helvetica" w:hAnsi="Helvetica"/>
          <w:i/>
          <w:iCs/>
        </w:rPr>
        <w:t xml:space="preserve">max </w:t>
      </w:r>
      <w:r w:rsidR="00592E32">
        <w:rPr>
          <w:rFonts w:ascii="Helvetica" w:hAnsi="Helvetica"/>
          <w:i/>
          <w:iCs/>
        </w:rPr>
        <w:t>2</w:t>
      </w:r>
      <w:r w:rsidR="00592E32" w:rsidRPr="00592E32">
        <w:rPr>
          <w:rFonts w:ascii="Helvetica" w:hAnsi="Helvetica"/>
          <w:i/>
          <w:iCs/>
        </w:rPr>
        <w:t xml:space="preserve"> pages</w:t>
      </w:r>
      <w:r w:rsidR="00592E32">
        <w:rPr>
          <w:rFonts w:ascii="Helvetica" w:hAnsi="Helvetica"/>
        </w:rPr>
        <w:t>)</w:t>
      </w:r>
      <w:r w:rsidRPr="00561246">
        <w:rPr>
          <w:rFonts w:ascii="Helvetica" w:hAnsi="Helvetica"/>
        </w:rPr>
        <w:t>.</w:t>
      </w:r>
    </w:p>
    <w:p w14:paraId="4BF75B71" w14:textId="0E4E7FCC" w:rsidR="006348C6" w:rsidRDefault="006348C6">
      <w:pPr>
        <w:rPr>
          <w:rFonts w:ascii="Helvetica" w:hAnsi="Helvetica"/>
          <w:i/>
          <w:iCs/>
        </w:rPr>
      </w:pPr>
      <w:r>
        <w:rPr>
          <w:rFonts w:ascii="Helvetica" w:hAnsi="Helvetica"/>
          <w:i/>
          <w:iCs/>
        </w:rPr>
        <w:br w:type="page"/>
      </w:r>
    </w:p>
    <w:p w14:paraId="74895EB1" w14:textId="5502A53C" w:rsidR="006348C6" w:rsidRDefault="006348C6">
      <w:pPr>
        <w:rPr>
          <w:rFonts w:ascii="Helvetica" w:hAnsi="Helvetica"/>
          <w:i/>
          <w:iCs/>
        </w:rPr>
      </w:pPr>
      <w:r>
        <w:rPr>
          <w:rFonts w:ascii="Helvetica" w:hAnsi="Helvetica"/>
          <w:i/>
          <w:iCs/>
        </w:rPr>
        <w:lastRenderedPageBreak/>
        <w:br w:type="page"/>
      </w:r>
    </w:p>
    <w:p w14:paraId="59CCFAAE" w14:textId="08C7D6DB" w:rsidR="00125105" w:rsidRPr="00561246" w:rsidRDefault="00125105" w:rsidP="00417F3A">
      <w:pPr>
        <w:spacing w:after="120" w:line="240" w:lineRule="auto"/>
        <w:rPr>
          <w:rFonts w:ascii="Helvetica" w:hAnsi="Helvetica"/>
        </w:rPr>
      </w:pPr>
    </w:p>
    <w:p w14:paraId="534BDB95" w14:textId="5C1332B3" w:rsidR="00125105" w:rsidRPr="00561246" w:rsidRDefault="00125105" w:rsidP="00AA6C94">
      <w:pPr>
        <w:spacing w:after="240" w:line="240" w:lineRule="auto"/>
        <w:rPr>
          <w:rFonts w:ascii="Helvetica" w:hAnsi="Helvetica"/>
          <w:b/>
          <w:bCs/>
          <w:caps/>
          <w:color w:val="FF0000"/>
          <w:sz w:val="28"/>
          <w:szCs w:val="28"/>
        </w:rPr>
      </w:pP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t>SECTION 4 : Collaborat</w:t>
      </w:r>
      <w:r w:rsidR="007402E4"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t>ions</w:t>
      </w:r>
    </w:p>
    <w:p w14:paraId="2033BE18" w14:textId="08D4B674" w:rsidR="00125105" w:rsidRPr="00561246" w:rsidRDefault="007402E4" w:rsidP="00417F3A">
      <w:pPr>
        <w:pStyle w:val="ListParagraph"/>
        <w:numPr>
          <w:ilvl w:val="0"/>
          <w:numId w:val="4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>Collaboration</w:t>
      </w:r>
      <w:r w:rsidR="00D40CF3" w:rsidRPr="00561246">
        <w:rPr>
          <w:rFonts w:ascii="Helvetica" w:hAnsi="Helvetica"/>
          <w:b/>
          <w:bCs/>
          <w:caps/>
          <w:sz w:val="24"/>
          <w:szCs w:val="24"/>
        </w:rPr>
        <w:t>S</w:t>
      </w: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 Internes</w:t>
      </w:r>
    </w:p>
    <w:p w14:paraId="52915B86" w14:textId="14B17668" w:rsidR="00DF1762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  <w:i/>
          <w:iCs/>
        </w:rPr>
      </w:pPr>
      <w:r w:rsidRPr="00561246">
        <w:rPr>
          <w:rFonts w:ascii="Helvetica" w:hAnsi="Helvetica"/>
          <w:i/>
          <w:iCs/>
        </w:rPr>
        <w:t>Nom, Prénom &amp; Titre</w:t>
      </w:r>
      <w:r w:rsidRPr="00561246">
        <w:rPr>
          <w:rFonts w:ascii="Helvetica" w:hAnsi="Helvetica"/>
          <w:i/>
          <w:iCs/>
        </w:rPr>
        <w:tab/>
        <w:t xml:space="preserve">Service </w:t>
      </w:r>
      <w:r w:rsidR="00D40CF3" w:rsidRPr="00561246">
        <w:rPr>
          <w:rFonts w:ascii="Helvetica" w:hAnsi="Helvetica"/>
          <w:i/>
          <w:iCs/>
        </w:rPr>
        <w:t xml:space="preserve">/ </w:t>
      </w:r>
      <w:r w:rsidRPr="00561246">
        <w:rPr>
          <w:rFonts w:ascii="Helvetica" w:hAnsi="Helvetica"/>
          <w:i/>
          <w:iCs/>
        </w:rPr>
        <w:t>Labo</w:t>
      </w:r>
    </w:p>
    <w:p w14:paraId="41B9A05E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799C0B58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D1808C3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42CCA8A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C4E2D74" w14:textId="63683E41" w:rsidR="00121E1B" w:rsidRPr="00561246" w:rsidRDefault="00121E1B" w:rsidP="00417F3A">
      <w:pPr>
        <w:pStyle w:val="ListParagraph"/>
        <w:numPr>
          <w:ilvl w:val="0"/>
          <w:numId w:val="4"/>
        </w:numPr>
        <w:spacing w:after="120" w:line="240" w:lineRule="auto"/>
        <w:rPr>
          <w:rFonts w:ascii="Helvetica" w:hAnsi="Helvetica"/>
          <w:b/>
          <w:bCs/>
          <w:caps/>
          <w:sz w:val="24"/>
          <w:szCs w:val="24"/>
        </w:rPr>
      </w:pPr>
      <w:r w:rsidRPr="00561246">
        <w:rPr>
          <w:rFonts w:ascii="Helvetica" w:hAnsi="Helvetica"/>
          <w:b/>
          <w:bCs/>
          <w:caps/>
          <w:sz w:val="24"/>
          <w:szCs w:val="24"/>
        </w:rPr>
        <w:t>Collaboration</w:t>
      </w:r>
      <w:r w:rsidR="00D40CF3" w:rsidRPr="00561246">
        <w:rPr>
          <w:rFonts w:ascii="Helvetica" w:hAnsi="Helvetica"/>
          <w:b/>
          <w:bCs/>
          <w:caps/>
          <w:sz w:val="24"/>
          <w:szCs w:val="24"/>
        </w:rPr>
        <w:t>S</w:t>
      </w:r>
      <w:r w:rsidRPr="00561246">
        <w:rPr>
          <w:rFonts w:ascii="Helvetica" w:hAnsi="Helvetica"/>
          <w:b/>
          <w:bCs/>
          <w:caps/>
          <w:sz w:val="24"/>
          <w:szCs w:val="24"/>
        </w:rPr>
        <w:t xml:space="preserve"> Externes</w:t>
      </w:r>
    </w:p>
    <w:p w14:paraId="0E32B32E" w14:textId="75227B16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  <w:i/>
          <w:iCs/>
        </w:rPr>
      </w:pPr>
      <w:r w:rsidRPr="00561246">
        <w:rPr>
          <w:rFonts w:ascii="Helvetica" w:hAnsi="Helvetica"/>
          <w:i/>
          <w:iCs/>
        </w:rPr>
        <w:t>Nom, Prénom &amp; Titre</w:t>
      </w:r>
      <w:r w:rsidRPr="00561246">
        <w:rPr>
          <w:rFonts w:ascii="Helvetica" w:hAnsi="Helvetica"/>
          <w:i/>
          <w:iCs/>
        </w:rPr>
        <w:tab/>
        <w:t xml:space="preserve">Service </w:t>
      </w:r>
      <w:r w:rsidR="00D40CF3" w:rsidRPr="00561246">
        <w:rPr>
          <w:rFonts w:ascii="Helvetica" w:hAnsi="Helvetica"/>
          <w:i/>
          <w:iCs/>
        </w:rPr>
        <w:t xml:space="preserve">/ </w:t>
      </w:r>
      <w:r w:rsidRPr="00561246">
        <w:rPr>
          <w:rFonts w:ascii="Helvetica" w:hAnsi="Helvetica"/>
          <w:i/>
          <w:iCs/>
        </w:rPr>
        <w:t>Labo</w:t>
      </w:r>
    </w:p>
    <w:p w14:paraId="4A109EE3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32799763" w14:textId="77777777" w:rsidR="00107547" w:rsidRPr="00561246" w:rsidRDefault="00107547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7AAC46A0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6088722D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p w14:paraId="11D9B3AF" w14:textId="12EDBE1D" w:rsidR="00B2139F" w:rsidRPr="00561246" w:rsidRDefault="00B2139F" w:rsidP="00AA6C94">
      <w:pPr>
        <w:spacing w:after="240" w:line="240" w:lineRule="auto"/>
        <w:rPr>
          <w:rFonts w:ascii="Helvetica" w:hAnsi="Helvetica"/>
          <w:b/>
          <w:bCs/>
          <w:caps/>
          <w:color w:val="FF0000"/>
          <w:sz w:val="28"/>
          <w:szCs w:val="28"/>
        </w:rPr>
      </w:pPr>
      <w:r w:rsidRPr="00561246">
        <w:rPr>
          <w:rFonts w:ascii="Helvetica" w:hAnsi="Helvetica"/>
          <w:b/>
          <w:bCs/>
          <w:caps/>
          <w:color w:val="FF0000"/>
          <w:sz w:val="28"/>
          <w:szCs w:val="28"/>
        </w:rPr>
        <w:t>SECTION 5 : ANNEXES</w:t>
      </w:r>
    </w:p>
    <w:p w14:paraId="633EB21A" w14:textId="77777777" w:rsidR="00142530" w:rsidRPr="00561246" w:rsidRDefault="00142530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Votre dossier doit comprendre les annexes suivantes :</w:t>
      </w:r>
    </w:p>
    <w:p w14:paraId="55B9B35C" w14:textId="56A11754" w:rsidR="00142530" w:rsidRPr="00561246" w:rsidRDefault="00142530" w:rsidP="00417F3A">
      <w:pPr>
        <w:pStyle w:val="ListParagraph"/>
        <w:numPr>
          <w:ilvl w:val="0"/>
          <w:numId w:val="5"/>
        </w:num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Une copie de votre carte d’identité,</w:t>
      </w:r>
    </w:p>
    <w:p w14:paraId="5022C53C" w14:textId="58B25D49" w:rsidR="00142530" w:rsidRPr="00561246" w:rsidRDefault="00142530" w:rsidP="00417F3A">
      <w:pPr>
        <w:pStyle w:val="ListParagraph"/>
        <w:numPr>
          <w:ilvl w:val="0"/>
          <w:numId w:val="5"/>
        </w:num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L’accord du (ou des) promoteur(s)/promotrice(s) du projet de recherche</w:t>
      </w:r>
    </w:p>
    <w:p w14:paraId="07E2FA81" w14:textId="4DB19EAC" w:rsidR="00B2139F" w:rsidRPr="00561246" w:rsidRDefault="00142530" w:rsidP="00417F3A">
      <w:pPr>
        <w:pStyle w:val="ListParagraph"/>
        <w:numPr>
          <w:ilvl w:val="0"/>
          <w:numId w:val="5"/>
        </w:numPr>
        <w:tabs>
          <w:tab w:val="left" w:pos="5103"/>
        </w:tabs>
        <w:spacing w:after="120" w:line="240" w:lineRule="auto"/>
        <w:rPr>
          <w:rFonts w:ascii="Helvetica" w:hAnsi="Helvetica"/>
        </w:rPr>
      </w:pPr>
      <w:r w:rsidRPr="00561246">
        <w:rPr>
          <w:rFonts w:ascii="Helvetica" w:hAnsi="Helvetica"/>
        </w:rPr>
        <w:t>L’accord du Directeur/directrice du laboratoire d’accueil</w:t>
      </w:r>
    </w:p>
    <w:p w14:paraId="726C164F" w14:textId="77777777" w:rsidR="00121E1B" w:rsidRPr="00561246" w:rsidRDefault="00121E1B" w:rsidP="00417F3A">
      <w:pPr>
        <w:tabs>
          <w:tab w:val="left" w:pos="5103"/>
        </w:tabs>
        <w:spacing w:after="120" w:line="240" w:lineRule="auto"/>
        <w:rPr>
          <w:rFonts w:ascii="Helvetica" w:hAnsi="Helvetica"/>
        </w:rPr>
      </w:pPr>
    </w:p>
    <w:sectPr w:rsidR="00121E1B" w:rsidRPr="00561246" w:rsidSect="00725270">
      <w:headerReference w:type="default" r:id="rId11"/>
      <w:pgSz w:w="11906" w:h="16838"/>
      <w:pgMar w:top="2977" w:right="1134" w:bottom="568" w:left="1134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F4B7C" w14:textId="77777777" w:rsidR="008F0704" w:rsidRDefault="008F0704" w:rsidP="00AA6F45">
      <w:pPr>
        <w:spacing w:after="0" w:line="240" w:lineRule="auto"/>
      </w:pPr>
      <w:r>
        <w:separator/>
      </w:r>
    </w:p>
  </w:endnote>
  <w:endnote w:type="continuationSeparator" w:id="0">
    <w:p w14:paraId="670A85A3" w14:textId="77777777" w:rsidR="008F0704" w:rsidRDefault="008F0704" w:rsidP="00AA6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60C0E" w14:textId="77777777" w:rsidR="008F0704" w:rsidRDefault="008F0704" w:rsidP="00AA6F45">
      <w:pPr>
        <w:spacing w:after="0" w:line="240" w:lineRule="auto"/>
      </w:pPr>
      <w:r>
        <w:separator/>
      </w:r>
    </w:p>
  </w:footnote>
  <w:footnote w:type="continuationSeparator" w:id="0">
    <w:p w14:paraId="143CDA80" w14:textId="77777777" w:rsidR="008F0704" w:rsidRDefault="008F0704" w:rsidP="00AA6F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3DC99" w14:textId="4F066AEC" w:rsidR="00AA6F45" w:rsidRDefault="00AA6F45">
    <w:pPr>
      <w:pStyle w:val="Header"/>
    </w:pPr>
    <w:r>
      <w:rPr>
        <w:noProof/>
        <w:lang w:eastAsia="fr-BE"/>
      </w:rPr>
      <w:drawing>
        <wp:inline distT="0" distB="0" distL="0" distR="0" wp14:anchorId="4440CE2E" wp14:editId="467D4F42">
          <wp:extent cx="6120130" cy="1440180"/>
          <wp:effectExtent l="0" t="0" r="0" b="7620"/>
          <wp:docPr id="1540686702" name="Picture 1540686702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6028320" name="Picture 1" descr="A logo with text on i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1440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9217B6"/>
    <w:multiLevelType w:val="hybridMultilevel"/>
    <w:tmpl w:val="DBDC15E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2DA163B"/>
    <w:multiLevelType w:val="hybridMultilevel"/>
    <w:tmpl w:val="F3BAE1F2"/>
    <w:lvl w:ilvl="0" w:tplc="FA02B8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3718A2"/>
    <w:multiLevelType w:val="hybridMultilevel"/>
    <w:tmpl w:val="5650914A"/>
    <w:lvl w:ilvl="0" w:tplc="440E2C9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F874C1"/>
    <w:multiLevelType w:val="hybridMultilevel"/>
    <w:tmpl w:val="BCAC81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335B4D"/>
    <w:multiLevelType w:val="hybridMultilevel"/>
    <w:tmpl w:val="DA8479C2"/>
    <w:lvl w:ilvl="0" w:tplc="B5642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969311">
    <w:abstractNumId w:val="0"/>
  </w:num>
  <w:num w:numId="2" w16cid:durableId="1682586600">
    <w:abstractNumId w:val="4"/>
  </w:num>
  <w:num w:numId="3" w16cid:durableId="1620448452">
    <w:abstractNumId w:val="2"/>
  </w:num>
  <w:num w:numId="4" w16cid:durableId="1129515512">
    <w:abstractNumId w:val="1"/>
  </w:num>
  <w:num w:numId="5" w16cid:durableId="16273924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NzI1NrS0MDQ2MTJU0lEKTi0uzszPAykwrQUAZXlVlCwAAAA="/>
  </w:docVars>
  <w:rsids>
    <w:rsidRoot w:val="006B4E92"/>
    <w:rsid w:val="0009262A"/>
    <w:rsid w:val="00107547"/>
    <w:rsid w:val="001179F3"/>
    <w:rsid w:val="00121E1B"/>
    <w:rsid w:val="00125105"/>
    <w:rsid w:val="00142530"/>
    <w:rsid w:val="00180654"/>
    <w:rsid w:val="00235D73"/>
    <w:rsid w:val="00253F06"/>
    <w:rsid w:val="00284968"/>
    <w:rsid w:val="0029074B"/>
    <w:rsid w:val="002B652E"/>
    <w:rsid w:val="0031000F"/>
    <w:rsid w:val="003108AC"/>
    <w:rsid w:val="003A7084"/>
    <w:rsid w:val="00417F3A"/>
    <w:rsid w:val="004878EC"/>
    <w:rsid w:val="004B5157"/>
    <w:rsid w:val="00513842"/>
    <w:rsid w:val="00541561"/>
    <w:rsid w:val="00561246"/>
    <w:rsid w:val="00592E32"/>
    <w:rsid w:val="005B15CD"/>
    <w:rsid w:val="00615C8C"/>
    <w:rsid w:val="006348C6"/>
    <w:rsid w:val="00665BD0"/>
    <w:rsid w:val="006B4E92"/>
    <w:rsid w:val="007131F5"/>
    <w:rsid w:val="00725270"/>
    <w:rsid w:val="007402E4"/>
    <w:rsid w:val="00761D1E"/>
    <w:rsid w:val="00823712"/>
    <w:rsid w:val="008330A4"/>
    <w:rsid w:val="00856CA1"/>
    <w:rsid w:val="008B677E"/>
    <w:rsid w:val="008C5947"/>
    <w:rsid w:val="008F0704"/>
    <w:rsid w:val="008F2773"/>
    <w:rsid w:val="00980271"/>
    <w:rsid w:val="009A60C1"/>
    <w:rsid w:val="00A336E8"/>
    <w:rsid w:val="00A61D78"/>
    <w:rsid w:val="00A911AE"/>
    <w:rsid w:val="00A9145B"/>
    <w:rsid w:val="00AA6C94"/>
    <w:rsid w:val="00AA6F45"/>
    <w:rsid w:val="00AD3CBA"/>
    <w:rsid w:val="00B048BC"/>
    <w:rsid w:val="00B2139F"/>
    <w:rsid w:val="00B34AC1"/>
    <w:rsid w:val="00B62BC1"/>
    <w:rsid w:val="00B76132"/>
    <w:rsid w:val="00B81F45"/>
    <w:rsid w:val="00C21004"/>
    <w:rsid w:val="00C44E53"/>
    <w:rsid w:val="00C96919"/>
    <w:rsid w:val="00CF45A1"/>
    <w:rsid w:val="00D3240E"/>
    <w:rsid w:val="00D40CF3"/>
    <w:rsid w:val="00DF1762"/>
    <w:rsid w:val="00EB449E"/>
    <w:rsid w:val="00F439B9"/>
    <w:rsid w:val="00FC2B5F"/>
    <w:rsid w:val="00FF1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54DADB"/>
  <w15:chartTrackingRefBased/>
  <w15:docId w15:val="{11AD6A4D-81DA-40C5-B1B5-6D55EAD7B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9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6F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F45"/>
  </w:style>
  <w:style w:type="paragraph" w:styleId="Footer">
    <w:name w:val="footer"/>
    <w:basedOn w:val="Normal"/>
    <w:link w:val="FooterChar"/>
    <w:uiPriority w:val="99"/>
    <w:unhideWhenUsed/>
    <w:rsid w:val="00AA6F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F45"/>
  </w:style>
  <w:style w:type="paragraph" w:styleId="Revision">
    <w:name w:val="Revision"/>
    <w:hidden/>
    <w:uiPriority w:val="99"/>
    <w:semiHidden/>
    <w:rsid w:val="00A911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6126517997334D91E53431C65E4D6B" ma:contentTypeVersion="19" ma:contentTypeDescription="Create a new document." ma:contentTypeScope="" ma:versionID="0157c2b707a4a8355b32ebf278fb9147">
  <xsd:schema xmlns:xsd="http://www.w3.org/2001/XMLSchema" xmlns:xs="http://www.w3.org/2001/XMLSchema" xmlns:p="http://schemas.microsoft.com/office/2006/metadata/properties" xmlns:ns2="26c2e727-2f0d-48bf-9251-b80434e351af" xmlns:ns3="67d0f3fe-3e97-4055-b051-a9bc1cbd7eef" targetNamespace="http://schemas.microsoft.com/office/2006/metadata/properties" ma:root="true" ma:fieldsID="6e51ccc694b29c7dba90d90fa70d7008" ns2:_="" ns3:_="">
    <xsd:import namespace="26c2e727-2f0d-48bf-9251-b80434e351af"/>
    <xsd:import namespace="67d0f3fe-3e97-4055-b051-a9bc1cbd7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c2e727-2f0d-48bf-9251-b80434e35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7ecfda-2317-44a1-9987-015146f614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0f3fe-3e97-4055-b051-a9bc1cbd7ee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f8bac5-3e37-48f3-8f1d-772d9049a4cf}" ma:internalName="TaxCatchAll" ma:showField="CatchAllData" ma:web="67d0f3fe-3e97-4055-b051-a9bc1cbd7e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c2e727-2f0d-48bf-9251-b80434e351af">
      <Terms xmlns="http://schemas.microsoft.com/office/infopath/2007/PartnerControls"/>
    </lcf76f155ced4ddcb4097134ff3c332f>
    <TaxCatchAll xmlns="67d0f3fe-3e97-4055-b051-a9bc1cbd7ee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DC857E-9845-4669-B993-6DC6B1363BE0}"/>
</file>

<file path=customXml/itemProps2.xml><?xml version="1.0" encoding="utf-8"?>
<ds:datastoreItem xmlns:ds="http://schemas.openxmlformats.org/officeDocument/2006/customXml" ds:itemID="{EA4E5E58-A228-4950-A2F7-1DD677083163}">
  <ds:schemaRefs>
    <ds:schemaRef ds:uri="http://schemas.microsoft.com/office/2006/metadata/properties"/>
    <ds:schemaRef ds:uri="http://schemas.microsoft.com/office/infopath/2007/PartnerControls"/>
    <ds:schemaRef ds:uri="26c2e727-2f0d-48bf-9251-b80434e351af"/>
    <ds:schemaRef ds:uri="67d0f3fe-3e97-4055-b051-a9bc1cbd7eef"/>
  </ds:schemaRefs>
</ds:datastoreItem>
</file>

<file path=customXml/itemProps3.xml><?xml version="1.0" encoding="utf-8"?>
<ds:datastoreItem xmlns:ds="http://schemas.openxmlformats.org/officeDocument/2006/customXml" ds:itemID="{CE5BC268-66E1-4430-A50A-DCB2EAE701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421708-1163-47DE-BC13-D07C745CA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98</Words>
  <Characters>1702</Characters>
  <Application>Microsoft Office Word</Application>
  <DocSecurity>0</DocSecurity>
  <Lines>14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Claeyssens</dc:creator>
  <cp:keywords/>
  <dc:description/>
  <cp:lastModifiedBy>Philip Claeyssens</cp:lastModifiedBy>
  <cp:revision>2</cp:revision>
  <cp:lastPrinted>2023-08-08T13:34:00Z</cp:lastPrinted>
  <dcterms:created xsi:type="dcterms:W3CDTF">2026-06-25T09:17:00Z</dcterms:created>
  <dcterms:modified xsi:type="dcterms:W3CDTF">2026-06-2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f6388a-33ec-4e52-b822-58c0bf28d760</vt:lpwstr>
  </property>
  <property fmtid="{D5CDD505-2E9C-101B-9397-08002B2CF9AE}" pid="3" name="MediaServiceImageTags">
    <vt:lpwstr/>
  </property>
  <property fmtid="{D5CDD505-2E9C-101B-9397-08002B2CF9AE}" pid="4" name="ContentTypeId">
    <vt:lpwstr>0x010100C96126517997334D91E53431C65E4D6B</vt:lpwstr>
  </property>
</Properties>
</file>